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0692" w:rsidRPr="00555B5E" w:rsidRDefault="00C20692" w:rsidP="00C20692">
      <w:pPr>
        <w:spacing w:line="360" w:lineRule="auto"/>
        <w:jc w:val="center"/>
        <w:rPr>
          <w:b/>
          <w:sz w:val="32"/>
          <w:szCs w:val="28"/>
          <w:u w:val="single"/>
        </w:rPr>
      </w:pPr>
      <w:r w:rsidRPr="00555B5E">
        <w:rPr>
          <w:b/>
          <w:sz w:val="32"/>
          <w:szCs w:val="28"/>
          <w:u w:val="single"/>
        </w:rPr>
        <w:t>The Lives of Staph Game Rules</w:t>
      </w:r>
    </w:p>
    <w:p w:rsidR="00C20692" w:rsidRPr="00555B5E" w:rsidRDefault="00C20692" w:rsidP="00C20692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555B5E">
        <w:rPr>
          <w:sz w:val="24"/>
          <w:szCs w:val="28"/>
        </w:rPr>
        <w:t>There can be a maximum of 5 players in a group per game.</w:t>
      </w:r>
    </w:p>
    <w:p w:rsidR="00C20692" w:rsidRPr="00555B5E" w:rsidRDefault="00C20692" w:rsidP="00C20692">
      <w:pPr>
        <w:pStyle w:val="ListParagraph"/>
        <w:rPr>
          <w:sz w:val="24"/>
          <w:szCs w:val="28"/>
        </w:rPr>
      </w:pPr>
    </w:p>
    <w:p w:rsidR="00C20692" w:rsidRPr="00555B5E" w:rsidRDefault="00C20692" w:rsidP="00C20692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555B5E">
        <w:rPr>
          <w:sz w:val="24"/>
          <w:szCs w:val="28"/>
        </w:rPr>
        <w:t>Each group needs an action list and two dice to play.</w:t>
      </w:r>
    </w:p>
    <w:p w:rsidR="00C20692" w:rsidRPr="00555B5E" w:rsidRDefault="00C20692" w:rsidP="00C20692">
      <w:pPr>
        <w:pStyle w:val="ListParagraph"/>
        <w:rPr>
          <w:sz w:val="24"/>
          <w:szCs w:val="28"/>
        </w:rPr>
      </w:pPr>
    </w:p>
    <w:p w:rsidR="00C20692" w:rsidRPr="00555B5E" w:rsidRDefault="00C20692" w:rsidP="00C20692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555B5E">
        <w:rPr>
          <w:sz w:val="24"/>
          <w:szCs w:val="28"/>
        </w:rPr>
        <w:t>Each player needs</w:t>
      </w:r>
      <w:bookmarkStart w:id="0" w:name="_GoBack"/>
      <w:bookmarkEnd w:id="0"/>
      <w:r w:rsidRPr="00555B5E">
        <w:rPr>
          <w:sz w:val="24"/>
          <w:szCs w:val="28"/>
        </w:rPr>
        <w:t xml:space="preserve"> a paper clip, a pencil, and a player sheet.</w:t>
      </w:r>
    </w:p>
    <w:p w:rsidR="00C20692" w:rsidRPr="00555B5E" w:rsidRDefault="00C20692" w:rsidP="00C20692">
      <w:pPr>
        <w:pStyle w:val="ListParagraph"/>
        <w:rPr>
          <w:sz w:val="24"/>
          <w:szCs w:val="28"/>
        </w:rPr>
      </w:pPr>
    </w:p>
    <w:p w:rsidR="00C20692" w:rsidRPr="00555B5E" w:rsidRDefault="00C20692" w:rsidP="00C20692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555B5E">
        <w:rPr>
          <w:sz w:val="24"/>
          <w:szCs w:val="28"/>
        </w:rPr>
        <w:t>Players will roll the dice and follow the action sheet instruction depending on what they roll.</w:t>
      </w:r>
    </w:p>
    <w:p w:rsidR="00C20692" w:rsidRPr="00555B5E" w:rsidRDefault="00C20692" w:rsidP="00C20692">
      <w:pPr>
        <w:pStyle w:val="ListParagraph"/>
        <w:rPr>
          <w:sz w:val="24"/>
          <w:szCs w:val="28"/>
        </w:rPr>
      </w:pPr>
    </w:p>
    <w:p w:rsidR="00C20692" w:rsidRPr="00555B5E" w:rsidRDefault="00C20692" w:rsidP="00C20692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555B5E">
        <w:rPr>
          <w:sz w:val="24"/>
          <w:szCs w:val="28"/>
        </w:rPr>
        <w:t>Players will keep track of their population growth by sliding the paperclip across their player sheet between levels.</w:t>
      </w:r>
    </w:p>
    <w:p w:rsidR="00C20692" w:rsidRPr="00555B5E" w:rsidRDefault="00C20692" w:rsidP="00C20692">
      <w:pPr>
        <w:pStyle w:val="ListParagraph"/>
        <w:rPr>
          <w:sz w:val="24"/>
          <w:szCs w:val="28"/>
        </w:rPr>
      </w:pPr>
    </w:p>
    <w:p w:rsidR="00C20692" w:rsidRPr="00555B5E" w:rsidRDefault="00C20692" w:rsidP="00C20692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555B5E">
        <w:rPr>
          <w:sz w:val="24"/>
          <w:szCs w:val="28"/>
        </w:rPr>
        <w:t>Players will draw the adaptations they inherit onto their bacterium, this model represents their adaptations throughout the game.</w:t>
      </w:r>
    </w:p>
    <w:p w:rsidR="00C20692" w:rsidRPr="00555B5E" w:rsidRDefault="00C20692" w:rsidP="00C20692">
      <w:pPr>
        <w:pStyle w:val="ListParagraph"/>
        <w:rPr>
          <w:sz w:val="24"/>
          <w:szCs w:val="28"/>
        </w:rPr>
      </w:pPr>
    </w:p>
    <w:p w:rsidR="00C20692" w:rsidRPr="00555B5E" w:rsidRDefault="00C20692" w:rsidP="00C2069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8"/>
        </w:rPr>
      </w:pPr>
      <w:r w:rsidRPr="00555B5E">
        <w:rPr>
          <w:rFonts w:cs="Calibri"/>
          <w:sz w:val="24"/>
          <w:szCs w:val="28"/>
        </w:rPr>
        <w:t xml:space="preserve">If </w:t>
      </w:r>
      <w:r w:rsidRPr="00555B5E">
        <w:rPr>
          <w:rFonts w:cs="Calibri"/>
          <w:noProof/>
          <w:sz w:val="24"/>
          <w:szCs w:val="28"/>
        </w:rPr>
        <w:t>you</w:t>
      </w:r>
      <w:r w:rsidRPr="00555B5E">
        <w:rPr>
          <w:rFonts w:cs="Calibri"/>
          <w:sz w:val="24"/>
          <w:szCs w:val="28"/>
        </w:rPr>
        <w:t xml:space="preserve"> get sent to </w:t>
      </w:r>
      <w:r w:rsidRPr="00555B5E">
        <w:rPr>
          <w:rFonts w:cs="Calibri-Bold"/>
          <w:bCs/>
          <w:sz w:val="24"/>
          <w:szCs w:val="28"/>
        </w:rPr>
        <w:t xml:space="preserve">POPULATION LEVEL ONE </w:t>
      </w:r>
      <w:r w:rsidRPr="00555B5E">
        <w:rPr>
          <w:rFonts w:cs="Calibri"/>
          <w:sz w:val="24"/>
          <w:szCs w:val="28"/>
        </w:rPr>
        <w:t xml:space="preserve">two turns in a row, </w:t>
      </w:r>
      <w:r w:rsidRPr="00555B5E">
        <w:rPr>
          <w:rFonts w:cs="Calibri"/>
          <w:noProof/>
          <w:sz w:val="24"/>
          <w:szCs w:val="28"/>
        </w:rPr>
        <w:t>you</w:t>
      </w:r>
      <w:r w:rsidRPr="00555B5E">
        <w:rPr>
          <w:rFonts w:cs="Calibri"/>
          <w:sz w:val="24"/>
          <w:szCs w:val="28"/>
        </w:rPr>
        <w:t xml:space="preserve"> must cross out </w:t>
      </w:r>
      <w:r w:rsidRPr="00555B5E">
        <w:rPr>
          <w:rFonts w:cs="Calibri"/>
          <w:noProof/>
          <w:sz w:val="24"/>
          <w:szCs w:val="28"/>
        </w:rPr>
        <w:t>your current bacterial population</w:t>
      </w:r>
      <w:r w:rsidRPr="00555B5E">
        <w:rPr>
          <w:rFonts w:cs="Calibri"/>
          <w:sz w:val="24"/>
          <w:szCs w:val="28"/>
        </w:rPr>
        <w:t xml:space="preserve">; </w:t>
      </w:r>
      <w:r w:rsidRPr="00555B5E">
        <w:rPr>
          <w:rFonts w:cs="Calibri"/>
          <w:noProof/>
          <w:sz w:val="24"/>
          <w:szCs w:val="28"/>
        </w:rPr>
        <w:t>your</w:t>
      </w:r>
      <w:r w:rsidRPr="00555B5E">
        <w:rPr>
          <w:rFonts w:cs="Calibri"/>
          <w:sz w:val="24"/>
          <w:szCs w:val="28"/>
        </w:rPr>
        <w:t xml:space="preserve"> round is over until the next game.</w:t>
      </w:r>
    </w:p>
    <w:p w:rsidR="00C20692" w:rsidRPr="00555B5E" w:rsidRDefault="00C20692" w:rsidP="00C20692">
      <w:pPr>
        <w:autoSpaceDE w:val="0"/>
        <w:autoSpaceDN w:val="0"/>
        <w:adjustRightInd w:val="0"/>
        <w:spacing w:after="0" w:line="240" w:lineRule="auto"/>
        <w:rPr>
          <w:rFonts w:cs="Calibri"/>
          <w:sz w:val="24"/>
          <w:szCs w:val="28"/>
        </w:rPr>
      </w:pPr>
    </w:p>
    <w:p w:rsidR="00C20692" w:rsidRPr="003444D0" w:rsidRDefault="003444D0" w:rsidP="00C2069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sz w:val="20"/>
        </w:rPr>
      </w:pPr>
      <w:r>
        <w:rPr>
          <w:rFonts w:cs="Calibri-Bold"/>
          <w:bCs/>
          <w:sz w:val="24"/>
          <w:szCs w:val="28"/>
        </w:rPr>
        <w:t>Players who have a population that survives to the end of a</w:t>
      </w:r>
      <w:r w:rsidR="00156CC5">
        <w:rPr>
          <w:rFonts w:cs="Calibri-Bold"/>
          <w:bCs/>
          <w:sz w:val="24"/>
          <w:szCs w:val="28"/>
        </w:rPr>
        <w:t xml:space="preserve"> round win</w:t>
      </w:r>
      <w:r>
        <w:rPr>
          <w:rFonts w:cs="Calibri-Bold"/>
          <w:bCs/>
          <w:sz w:val="24"/>
          <w:szCs w:val="28"/>
        </w:rPr>
        <w:t xml:space="preserve"> that round</w:t>
      </w:r>
      <w:r w:rsidR="00C20692" w:rsidRPr="003444D0">
        <w:rPr>
          <w:rFonts w:cs="Calibri-Bold"/>
          <w:bCs/>
          <w:sz w:val="24"/>
          <w:szCs w:val="28"/>
        </w:rPr>
        <w:t>.</w:t>
      </w:r>
      <w:r w:rsidR="00C7196F" w:rsidRPr="003444D0">
        <w:rPr>
          <w:rFonts w:cs="Calibri-Bold"/>
          <w:bCs/>
          <w:sz w:val="24"/>
          <w:szCs w:val="28"/>
        </w:rPr>
        <w:t xml:space="preserve"> </w:t>
      </w:r>
      <w:r>
        <w:rPr>
          <w:rFonts w:cs="Calibri-Bold"/>
          <w:bCs/>
          <w:sz w:val="24"/>
          <w:szCs w:val="28"/>
        </w:rPr>
        <w:t>The winner(s) of a game survive the most rounds.</w:t>
      </w:r>
    </w:p>
    <w:p w:rsidR="00C20692" w:rsidRDefault="00C20692" w:rsidP="00C20692"/>
    <w:p w:rsidR="00C20692" w:rsidRDefault="00C20692" w:rsidP="00C20692"/>
    <w:p w:rsidR="00C20692" w:rsidRDefault="00C20692" w:rsidP="00C20692"/>
    <w:p w:rsidR="00C20692" w:rsidRDefault="00C20692" w:rsidP="00C20692"/>
    <w:p w:rsidR="00C20692" w:rsidRDefault="00C20692" w:rsidP="00C20692"/>
    <w:p w:rsidR="00C20692" w:rsidRDefault="00C20692" w:rsidP="00C20692"/>
    <w:p w:rsidR="00C20692" w:rsidRDefault="00C20692" w:rsidP="00C20692"/>
    <w:p w:rsidR="00C20692" w:rsidRDefault="00C20692" w:rsidP="00C20692"/>
    <w:p w:rsidR="00555B5E" w:rsidRDefault="00555B5E" w:rsidP="00C20692"/>
    <w:p w:rsidR="00555B5E" w:rsidRDefault="00555B5E" w:rsidP="00C20692"/>
    <w:sectPr w:rsidR="00555B5E" w:rsidSect="00C20692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64E8" w:rsidRDefault="00BD64E8" w:rsidP="00C20692">
      <w:pPr>
        <w:spacing w:after="0" w:line="240" w:lineRule="auto"/>
      </w:pPr>
      <w:r>
        <w:separator/>
      </w:r>
    </w:p>
  </w:endnote>
  <w:endnote w:type="continuationSeparator" w:id="0">
    <w:p w:rsidR="00BD64E8" w:rsidRDefault="00BD64E8" w:rsidP="00C206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64E8" w:rsidRDefault="00BD64E8" w:rsidP="00C20692">
      <w:pPr>
        <w:spacing w:after="0" w:line="240" w:lineRule="auto"/>
      </w:pPr>
      <w:r>
        <w:separator/>
      </w:r>
    </w:p>
  </w:footnote>
  <w:footnote w:type="continuationSeparator" w:id="0">
    <w:p w:rsidR="00BD64E8" w:rsidRDefault="00BD64E8" w:rsidP="00C206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095F" w:rsidRPr="00C20692" w:rsidRDefault="00B7095F" w:rsidP="00B7095F">
    <w:pPr>
      <w:rPr>
        <w:b/>
        <w:u w:val="single"/>
      </w:rPr>
    </w:pPr>
    <w:r>
      <w:rPr>
        <w:b/>
        <w:u w:val="single"/>
      </w:rPr>
      <w:t>Appendix B:</w:t>
    </w:r>
    <w:r w:rsidRPr="00C00C98">
      <w:t xml:space="preserve"> </w:t>
    </w:r>
    <w:r>
      <w:t xml:space="preserve">The </w:t>
    </w:r>
    <w:r w:rsidRPr="00C00C98">
      <w:t>Lives of Staph Game Rules</w:t>
    </w:r>
  </w:p>
  <w:p w:rsidR="00B7095F" w:rsidRDefault="00B709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A38CC"/>
    <w:multiLevelType w:val="hybridMultilevel"/>
    <w:tmpl w:val="861ED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A35A5"/>
    <w:multiLevelType w:val="hybridMultilevel"/>
    <w:tmpl w:val="93082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1D323E"/>
    <w:multiLevelType w:val="hybridMultilevel"/>
    <w:tmpl w:val="3F783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TcyMjU0tjC0MLBQ0lEKTi0uzszPAykwqQUAUMLu0SwAAAA="/>
  </w:docVars>
  <w:rsids>
    <w:rsidRoot w:val="00C20692"/>
    <w:rsid w:val="00156CC5"/>
    <w:rsid w:val="003444D0"/>
    <w:rsid w:val="00350CA4"/>
    <w:rsid w:val="00555B5E"/>
    <w:rsid w:val="00590921"/>
    <w:rsid w:val="00807F24"/>
    <w:rsid w:val="00852252"/>
    <w:rsid w:val="00A158D1"/>
    <w:rsid w:val="00A273E1"/>
    <w:rsid w:val="00A3624E"/>
    <w:rsid w:val="00B7095F"/>
    <w:rsid w:val="00BD64E8"/>
    <w:rsid w:val="00C00C98"/>
    <w:rsid w:val="00C20692"/>
    <w:rsid w:val="00C7196F"/>
    <w:rsid w:val="00FB4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12F7DF-6D3D-4E81-A92B-933386322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06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692"/>
  </w:style>
  <w:style w:type="paragraph" w:styleId="Footer">
    <w:name w:val="footer"/>
    <w:basedOn w:val="Normal"/>
    <w:link w:val="FooterChar"/>
    <w:uiPriority w:val="99"/>
    <w:unhideWhenUsed/>
    <w:rsid w:val="00C206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692"/>
  </w:style>
  <w:style w:type="table" w:styleId="TableGrid">
    <w:name w:val="Table Grid"/>
    <w:basedOn w:val="TableNormal"/>
    <w:uiPriority w:val="39"/>
    <w:rsid w:val="00C206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06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 Jacqueline</dc:creator>
  <cp:keywords/>
  <dc:description/>
  <cp:lastModifiedBy>Griffith Jacqueline</cp:lastModifiedBy>
  <cp:revision>3</cp:revision>
  <dcterms:created xsi:type="dcterms:W3CDTF">2019-09-09T16:38:00Z</dcterms:created>
  <dcterms:modified xsi:type="dcterms:W3CDTF">2019-09-09T16:39:00Z</dcterms:modified>
</cp:coreProperties>
</file>